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athematician position at [Organization Name] in Singapore Singapore. As a dedicated and accomplished mathematician with a profound passion for theoretical and applied mathematics, I am eager to contribute my expertise, research acumen, and innovative mindset to advance the academic and industrial landscape of Singapore Singapore. My academic background, professional experience, and alignment with the strategic goals of this region make me a strong candidate to join your team.</w:t>
      </w:r>
    </w:p>
    <w:p>
      <w:pPr>
        <w:pStyle w:val="BodyText"/>
      </w:pPr>
      <w:r>
        <w:t xml:space="preserve">Singapore Singapore has long been recognized as a global hub for innovation, technology, and education. Its commitment to fostering research-driven solutions and its thriving ecosystem for mathematics in fields such as data science, finance, and artificial intelligence create an ideal environment for a mathematician like myself. The city-state’s investment in STEM education and its focus on developing cutting-edge technologies align perfectly with my career aspirations. I am particularly inspired by Singapore Singapore’s vision to position itself as a leader in mathematical research and its emphasis on interdisciplinary collaboration.</w:t>
      </w:r>
    </w:p>
    <w:p>
      <w:pPr>
        <w:pStyle w:val="BodyText"/>
      </w:pPr>
      <w:r>
        <w:t xml:space="preserve">As a Mathematician, I have spent years honing my skills in analytical problem-solving, algorithm design, and mathematical modeling. My Ph.D. in Mathematics from [University Name] focused on [specific area of research, e.g., "stochastic processes and their applications in financial mathematics"], which equipped me with the technical rigor and creativity necessary to tackle complex challenges. During my academic tenure, I published several peer-reviewed papers in esteemed journals such as [Journal Names], where I explored topics ranging from number theory to computational methods. These experiences not only deepened my understanding of mathematical principles but also reinforced my ability to communicate complex ideas effectively.</w:t>
      </w:r>
    </w:p>
    <w:p>
      <w:pPr>
        <w:pStyle w:val="BodyText"/>
      </w:pPr>
      <w:r>
        <w:t xml:space="preserve">My professional journey has further solidified my expertise in both theoretical and applied mathematics. As a Research Fellow at [Institution Name], I collaborated with interdisciplinary teams to develop mathematical frameworks for optimizing supply chain logistics, a project that directly addressed real-world challenges while leveraging advanced analytical techniques. Additionally, my work on [specific project or initiative] involved creating predictive models that enhanced decision-making processes in [industry/field]. These experiences have taught me the value of bridging abstract mathematical concepts with practical applications—a skill I am eager to bring to Singapore Singapore.</w:t>
      </w:r>
    </w:p>
    <w:p>
      <w:pPr>
        <w:pStyle w:val="BodyText"/>
      </w:pPr>
      <w:r>
        <w:t xml:space="preserve">Singapore Singapore’s unique position as a multicultural and multilingual society also resonates deeply with my approach to problem-solving. The ability to collaborate with diverse teams, adapt to different perspectives, and integrate global insights into mathematical research is crucial in today’s interconnected world. I am particularly drawn to the opportunities for collaboration between academia and industry in Singapore Singapore, where mathematicians play a pivotal role in driving innovation across sectors such as finance, healthcare, and smart infrastructure.</w:t>
      </w:r>
    </w:p>
    <w:p>
      <w:pPr>
        <w:pStyle w:val="BodyText"/>
      </w:pPr>
      <w:r>
        <w:t xml:space="preserve">What sets me apart as a Mathematician is my relentless curiosity and dedication to pushing the boundaries of knowledge. I thrive in environments that encourage intellectual exploration and value rigorous analysis. My ability to synthesize information from disparate sources, coupled with my strong programming skills in languages such as Python, R, and MATLAB, allows me to approach problems from multiple angles. Furthermore, I have a proven track record of mentoring students and presenting research at international conferences, including [Conference Name], where I shared insights on [specific topic]. These experiences have sharpened my communication skills and reinforced my commitment to fostering a culture of excellence.</w:t>
      </w:r>
    </w:p>
    <w:p>
      <w:pPr>
        <w:pStyle w:val="BodyText"/>
      </w:pPr>
      <w:r>
        <w:t xml:space="preserve">Singapore Singapore’s emphasis on sustainability and smart city initiatives presents an exciting opportunity for mathematicians to contribute to solutions that address global challenges. For instance, mathematical modeling plays a critical role in optimizing energy consumption, managing urban growth, and improving public health systems. I am particularly interested in exploring how advanced mathematical techniques can be leveraged to support Singapore’s vision of becoming a sustainable and technologically advanced nation. I am confident that my research background and adaptability will enable me to make meaningful contributions to such efforts.</w:t>
      </w:r>
    </w:p>
    <w:p>
      <w:pPr>
        <w:pStyle w:val="BodyText"/>
      </w:pPr>
      <w:r>
        <w:t xml:space="preserve">Finally, I am deeply committed to the values of integrity, collaboration, and continuous learning—principles that are central to both mathematics and Singapore Singapore’s identity. The city-state’s reputation for excellence in education and its vibrant research community offer an ideal setting for me to grow professionally while contributing to a legacy of innovation. I am excited about the possibility of joining your organization and working alongside talented individuals who share a passion for advancing the frontiers of mathematics.</w:t>
      </w:r>
    </w:p>
    <w:p>
      <w:pPr>
        <w:pStyle w:val="BodyText"/>
      </w:pPr>
      <w:r>
        <w:t xml:space="preserve">Thank you for considering my application. I would welcome the opportunity to discuss how my skills and experiences align with the goals of [Organization Name] in Singapore Singapore. Please feel free to contact me at [Your Email Address] or [Your Phone Number] at your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dc:language>en</dc:language>
  <cp:keywords/>
  <dcterms:created xsi:type="dcterms:W3CDTF">2026-07-23T10:15:02Z</dcterms:created>
  <dcterms:modified xsi:type="dcterms:W3CDTF">2026-07-23T10:15:02Z</dcterms:modified>
</cp:coreProperties>
</file>

<file path=docProps/custom.xml><?xml version="1.0" encoding="utf-8"?>
<Properties xmlns="http://schemas.openxmlformats.org/officeDocument/2006/custom-properties" xmlns:vt="http://schemas.openxmlformats.org/officeDocument/2006/docPropsVTypes"/>
</file>